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96A1A" w14:textId="77777777" w:rsidR="004E21A5" w:rsidRDefault="004E21A5" w:rsidP="00165BAF">
      <w:pPr>
        <w:jc w:val="right"/>
        <w:rPr>
          <w:rtl/>
        </w:rPr>
      </w:pPr>
      <w:r>
        <w:t>Functional Requirement:</w:t>
      </w:r>
    </w:p>
    <w:p w14:paraId="22F82497" w14:textId="77777777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>1.مدیریت حساب کاربری توسط کاربر:</w:t>
      </w:r>
    </w:p>
    <w:p w14:paraId="24A070BA" w14:textId="77777777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>1.1.ساختن حساب کاربری جدید توسط کاربر</w:t>
      </w:r>
    </w:p>
    <w:p w14:paraId="3A114811" w14:textId="77777777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>1.2.حذف حساب کاربری توسط کاربر</w:t>
      </w:r>
    </w:p>
    <w:p w14:paraId="44068C5E" w14:textId="77777777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>1.3.ویرایش حساب کاربری توسط کاربر</w:t>
      </w:r>
    </w:p>
    <w:p w14:paraId="4A43C3F8" w14:textId="4CDFDC26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 xml:space="preserve">1.4.انتخاب </w:t>
      </w:r>
      <w:r w:rsidR="00825FEC" w:rsidRPr="00825FEC">
        <w:rPr>
          <w:rFonts w:hint="cs"/>
          <w:color w:val="FF0000"/>
          <w:rtl/>
        </w:rPr>
        <w:t xml:space="preserve">و دریافت </w:t>
      </w:r>
      <w:r>
        <w:rPr>
          <w:rFonts w:hint="cs"/>
          <w:rtl/>
        </w:rPr>
        <w:t xml:space="preserve">خدمات </w:t>
      </w:r>
      <w:r w:rsidR="008C4856">
        <w:rPr>
          <w:rFonts w:hint="cs"/>
          <w:rtl/>
        </w:rPr>
        <w:t xml:space="preserve">مورد نظر در </w:t>
      </w:r>
      <w:r>
        <w:rPr>
          <w:rFonts w:hint="cs"/>
          <w:rtl/>
        </w:rPr>
        <w:t>سایت</w:t>
      </w:r>
    </w:p>
    <w:p w14:paraId="24C1E86C" w14:textId="042DACC1" w:rsidR="008C4856" w:rsidRDefault="008C4856" w:rsidP="00B20ABE">
      <w:pPr>
        <w:jc w:val="right"/>
        <w:rPr>
          <w:rtl/>
        </w:rPr>
      </w:pPr>
      <w:r>
        <w:rPr>
          <w:rFonts w:hint="cs"/>
          <w:rtl/>
        </w:rPr>
        <w:t xml:space="preserve">1.5.ارتباط با </w:t>
      </w:r>
      <w:r w:rsidR="00B20ABE">
        <w:rPr>
          <w:rFonts w:hint="cs"/>
          <w:rtl/>
        </w:rPr>
        <w:t>کارشناس</w:t>
      </w:r>
      <w:r>
        <w:rPr>
          <w:rFonts w:hint="cs"/>
          <w:rtl/>
        </w:rPr>
        <w:t>ان</w:t>
      </w:r>
      <w:r w:rsidR="00825FEC">
        <w:rPr>
          <w:rFonts w:hint="cs"/>
          <w:rtl/>
        </w:rPr>
        <w:t xml:space="preserve"> </w:t>
      </w:r>
      <w:r w:rsidR="00825FEC" w:rsidRPr="00825FEC">
        <w:rPr>
          <w:rFonts w:hint="cs"/>
          <w:color w:val="FF0000"/>
          <w:rtl/>
        </w:rPr>
        <w:t>مرتبط ب</w:t>
      </w:r>
      <w:r w:rsidR="00825FEC">
        <w:rPr>
          <w:rFonts w:hint="cs"/>
          <w:color w:val="FF0000"/>
          <w:rtl/>
        </w:rPr>
        <w:t>ا</w:t>
      </w:r>
      <w:r w:rsidR="00825FEC" w:rsidRPr="00825FEC">
        <w:rPr>
          <w:rFonts w:hint="cs"/>
          <w:color w:val="FF0000"/>
          <w:rtl/>
        </w:rPr>
        <w:t xml:space="preserve"> خدمات تهیه شده</w:t>
      </w:r>
      <w:r>
        <w:rPr>
          <w:rFonts w:hint="cs"/>
          <w:rtl/>
        </w:rPr>
        <w:t xml:space="preserve"> از طریق سایت</w:t>
      </w:r>
    </w:p>
    <w:p w14:paraId="3DFE3D38" w14:textId="3896EC14" w:rsidR="00220798" w:rsidRDefault="00220798" w:rsidP="00165BAF">
      <w:pPr>
        <w:jc w:val="right"/>
        <w:rPr>
          <w:rtl/>
        </w:rPr>
      </w:pPr>
      <w:r>
        <w:rPr>
          <w:rFonts w:hint="cs"/>
          <w:rtl/>
        </w:rPr>
        <w:t xml:space="preserve">1.6.انتقال انتقادات و پیشنهادات و نظرات کاربران از طریق </w:t>
      </w:r>
      <w:r w:rsidR="00546655" w:rsidRPr="00546655">
        <w:rPr>
          <w:rFonts w:hint="cs"/>
          <w:color w:val="FF0000"/>
          <w:rtl/>
        </w:rPr>
        <w:t>قسمت پشتیبانی</w:t>
      </w:r>
    </w:p>
    <w:p w14:paraId="5D7F59D8" w14:textId="77777777" w:rsidR="00165BAF" w:rsidRDefault="00165BAF" w:rsidP="00165BAF">
      <w:pPr>
        <w:jc w:val="right"/>
        <w:rPr>
          <w:rtl/>
        </w:rPr>
      </w:pPr>
    </w:p>
    <w:p w14:paraId="79A69EC3" w14:textId="77777777" w:rsidR="00165BAF" w:rsidRDefault="00165BAF" w:rsidP="00165BAF">
      <w:pPr>
        <w:jc w:val="right"/>
        <w:rPr>
          <w:rtl/>
        </w:rPr>
      </w:pPr>
      <w:r>
        <w:rPr>
          <w:rFonts w:hint="cs"/>
          <w:rtl/>
        </w:rPr>
        <w:t>2.</w:t>
      </w:r>
      <w:r w:rsidR="008C4856">
        <w:rPr>
          <w:rFonts w:hint="cs"/>
          <w:rtl/>
        </w:rPr>
        <w:t>مدیریت سایت توسط مدیر:</w:t>
      </w:r>
    </w:p>
    <w:p w14:paraId="0825A33E" w14:textId="77777777" w:rsidR="008C4856" w:rsidRDefault="008C4856" w:rsidP="00165BAF">
      <w:pPr>
        <w:jc w:val="right"/>
        <w:rPr>
          <w:rtl/>
        </w:rPr>
      </w:pPr>
      <w:r>
        <w:rPr>
          <w:rFonts w:hint="cs"/>
          <w:rtl/>
        </w:rPr>
        <w:t>2.1.بروز رسانی مداوم راهنمایی ها و خدمات</w:t>
      </w:r>
    </w:p>
    <w:p w14:paraId="26F43381" w14:textId="6749269A" w:rsidR="007C5B8C" w:rsidRDefault="008C4856" w:rsidP="007C5B8C">
      <w:pPr>
        <w:jc w:val="right"/>
        <w:rPr>
          <w:rtl/>
        </w:rPr>
      </w:pPr>
      <w:r>
        <w:rPr>
          <w:rFonts w:hint="cs"/>
          <w:rtl/>
        </w:rPr>
        <w:t>2.2.</w:t>
      </w:r>
      <w:r w:rsidR="00220798">
        <w:rPr>
          <w:rFonts w:hint="cs"/>
          <w:rtl/>
        </w:rPr>
        <w:t>رسیدگی به انتقادات و پیشنهادات کاربران</w:t>
      </w:r>
      <w:r w:rsidR="007C5B8C">
        <w:rPr>
          <w:rFonts w:hint="cs"/>
          <w:rtl/>
        </w:rPr>
        <w:t xml:space="preserve"> و ارجاع دادن هر کدام به کارشناس مربوطه</w:t>
      </w:r>
    </w:p>
    <w:p w14:paraId="7C5ACE83" w14:textId="255AAD62" w:rsidR="00825FEC" w:rsidRDefault="00825FEC" w:rsidP="007C5B8C">
      <w:pPr>
        <w:jc w:val="right"/>
        <w:rPr>
          <w:rtl/>
        </w:rPr>
      </w:pPr>
      <w:r w:rsidRPr="00825FEC">
        <w:rPr>
          <w:rFonts w:hint="cs"/>
          <w:color w:val="FF0000"/>
          <w:rtl/>
        </w:rPr>
        <w:t>2.3. اعمال تغییرات و اصلاح هر کدام از قسمت های سایت</w:t>
      </w:r>
      <w:r>
        <w:rPr>
          <w:rFonts w:hint="cs"/>
          <w:rtl/>
        </w:rPr>
        <w:t xml:space="preserve"> </w:t>
      </w:r>
    </w:p>
    <w:p w14:paraId="01689543" w14:textId="77777777" w:rsidR="00220798" w:rsidRDefault="00220798" w:rsidP="00165BAF">
      <w:pPr>
        <w:jc w:val="right"/>
        <w:rPr>
          <w:rtl/>
        </w:rPr>
      </w:pPr>
    </w:p>
    <w:p w14:paraId="2432E410" w14:textId="77777777" w:rsidR="007C5B8C" w:rsidRDefault="007C5B8C" w:rsidP="00165BAF">
      <w:pPr>
        <w:jc w:val="right"/>
        <w:rPr>
          <w:rtl/>
        </w:rPr>
      </w:pPr>
      <w:r>
        <w:rPr>
          <w:rFonts w:hint="cs"/>
          <w:rtl/>
        </w:rPr>
        <w:t>3.مدیریت سایت توسط کارشناسان:</w:t>
      </w:r>
    </w:p>
    <w:p w14:paraId="4F64008C" w14:textId="77777777" w:rsidR="007C5B8C" w:rsidRDefault="007C5B8C" w:rsidP="00165BAF">
      <w:pPr>
        <w:jc w:val="right"/>
        <w:rPr>
          <w:rtl/>
        </w:rPr>
      </w:pPr>
      <w:r>
        <w:rPr>
          <w:rFonts w:hint="cs"/>
          <w:rtl/>
        </w:rPr>
        <w:t>3.1.بررسی درخواست های جدید و رسیدگی به آنها</w:t>
      </w:r>
    </w:p>
    <w:p w14:paraId="4A75CBD2" w14:textId="77777777" w:rsidR="007C5B8C" w:rsidRDefault="007C5B8C" w:rsidP="00165BAF">
      <w:pPr>
        <w:jc w:val="right"/>
        <w:rPr>
          <w:rtl/>
        </w:rPr>
      </w:pPr>
      <w:r>
        <w:rPr>
          <w:rFonts w:hint="cs"/>
          <w:rtl/>
        </w:rPr>
        <w:t>3.2.رسیدگی به درخواست های پیشین</w:t>
      </w:r>
    </w:p>
    <w:p w14:paraId="24190810" w14:textId="77777777" w:rsidR="007C5B8C" w:rsidRDefault="007C5B8C" w:rsidP="00165BAF">
      <w:pPr>
        <w:jc w:val="right"/>
        <w:rPr>
          <w:rtl/>
        </w:rPr>
      </w:pPr>
      <w:r>
        <w:rPr>
          <w:rFonts w:hint="cs"/>
          <w:rtl/>
        </w:rPr>
        <w:t>3.3.پاسخگویی به سوالات کاربران</w:t>
      </w:r>
    </w:p>
    <w:p w14:paraId="6F57204E" w14:textId="636FEA63" w:rsidR="007C5B8C" w:rsidRDefault="007C5B8C" w:rsidP="00165BAF">
      <w:pPr>
        <w:jc w:val="right"/>
      </w:pPr>
      <w:r>
        <w:rPr>
          <w:rFonts w:hint="cs"/>
          <w:rtl/>
        </w:rPr>
        <w:t>3.4.بررسی پیشنهادات و انتقادات وارده</w:t>
      </w:r>
    </w:p>
    <w:p w14:paraId="577FC55C" w14:textId="5BC33BC1" w:rsidR="00546655" w:rsidRDefault="00546655" w:rsidP="00165BAF">
      <w:pPr>
        <w:jc w:val="right"/>
      </w:pPr>
    </w:p>
    <w:p w14:paraId="6BD83314" w14:textId="49F00025" w:rsidR="00546655" w:rsidRDefault="00546655" w:rsidP="00165BAF">
      <w:pPr>
        <w:jc w:val="right"/>
        <w:rPr>
          <w:color w:val="FF0000"/>
          <w:rtl/>
          <w:lang w:bidi="fa-IR"/>
        </w:rPr>
      </w:pPr>
      <w:r>
        <w:rPr>
          <w:rFonts w:hint="cs"/>
          <w:color w:val="FF0000"/>
          <w:rtl/>
          <w:lang w:bidi="fa-IR"/>
        </w:rPr>
        <w:t xml:space="preserve">4. </w:t>
      </w:r>
    </w:p>
    <w:p w14:paraId="5E0AD536" w14:textId="3D336914" w:rsidR="00546655" w:rsidRDefault="00546655" w:rsidP="00165BAF">
      <w:pPr>
        <w:jc w:val="right"/>
        <w:rPr>
          <w:color w:val="FF0000"/>
          <w:rtl/>
          <w:lang w:bidi="fa-IR"/>
        </w:rPr>
      </w:pPr>
      <w:r>
        <w:rPr>
          <w:rFonts w:hint="cs"/>
          <w:color w:val="FF0000"/>
          <w:rtl/>
          <w:lang w:bidi="fa-IR"/>
        </w:rPr>
        <w:t xml:space="preserve">4.1. </w:t>
      </w:r>
      <w:bookmarkStart w:id="0" w:name="_Hlk69846868"/>
      <w:r>
        <w:rPr>
          <w:rFonts w:hint="cs"/>
          <w:color w:val="FF0000"/>
          <w:rtl/>
          <w:lang w:bidi="fa-IR"/>
        </w:rPr>
        <w:t>ویرایش و حذف اطلاعات کاربران</w:t>
      </w:r>
      <w:bookmarkEnd w:id="0"/>
    </w:p>
    <w:p w14:paraId="7852EF31" w14:textId="318F5C2C" w:rsidR="00546655" w:rsidRDefault="00546655" w:rsidP="00165BAF">
      <w:pPr>
        <w:jc w:val="right"/>
        <w:rPr>
          <w:color w:val="FF0000"/>
          <w:rtl/>
          <w:lang w:bidi="fa-IR"/>
        </w:rPr>
      </w:pPr>
      <w:r>
        <w:rPr>
          <w:rFonts w:hint="cs"/>
          <w:color w:val="FF0000"/>
          <w:rtl/>
          <w:lang w:bidi="fa-IR"/>
        </w:rPr>
        <w:t xml:space="preserve">4.2. </w:t>
      </w:r>
      <w:bookmarkStart w:id="1" w:name="_Hlk69846879"/>
      <w:r>
        <w:rPr>
          <w:rFonts w:hint="cs"/>
          <w:color w:val="FF0000"/>
          <w:rtl/>
          <w:lang w:bidi="fa-IR"/>
        </w:rPr>
        <w:t>دسترسی کامل به راهنمایی ها و خدمات برای اعمال اصلاحات احتمالی</w:t>
      </w:r>
      <w:bookmarkEnd w:id="1"/>
    </w:p>
    <w:p w14:paraId="63CFD847" w14:textId="5ABF22AD" w:rsidR="00546655" w:rsidRPr="00546655" w:rsidRDefault="00546655" w:rsidP="00165BAF">
      <w:pPr>
        <w:jc w:val="right"/>
        <w:rPr>
          <w:color w:val="FF0000"/>
          <w:rtl/>
          <w:lang w:bidi="fa-IR"/>
        </w:rPr>
      </w:pPr>
      <w:r>
        <w:rPr>
          <w:rFonts w:hint="cs"/>
          <w:color w:val="FF0000"/>
          <w:rtl/>
          <w:lang w:bidi="fa-IR"/>
        </w:rPr>
        <w:t>4.3.</w:t>
      </w:r>
      <w:bookmarkStart w:id="2" w:name="_Hlk69846895"/>
      <w:r>
        <w:rPr>
          <w:rFonts w:hint="cs"/>
          <w:color w:val="FF0000"/>
          <w:rtl/>
          <w:lang w:bidi="fa-IR"/>
        </w:rPr>
        <w:t xml:space="preserve"> </w:t>
      </w:r>
      <w:bookmarkStart w:id="3" w:name="_Hlk69846888"/>
      <w:r>
        <w:rPr>
          <w:rFonts w:hint="cs"/>
          <w:color w:val="FF0000"/>
          <w:rtl/>
          <w:lang w:bidi="fa-IR"/>
        </w:rPr>
        <w:t>تعامل با کاربران</w:t>
      </w:r>
      <w:r w:rsidR="00547B27">
        <w:rPr>
          <w:rFonts w:hint="cs"/>
          <w:color w:val="FF0000"/>
          <w:rtl/>
          <w:lang w:bidi="fa-IR"/>
        </w:rPr>
        <w:t xml:space="preserve"> رفع مشکلات آن ها</w:t>
      </w:r>
      <w:r>
        <w:rPr>
          <w:rFonts w:hint="cs"/>
          <w:color w:val="FF0000"/>
          <w:rtl/>
          <w:lang w:bidi="fa-IR"/>
        </w:rPr>
        <w:t xml:space="preserve"> در قسمت پشتیبانی</w:t>
      </w:r>
      <w:bookmarkEnd w:id="2"/>
    </w:p>
    <w:bookmarkEnd w:id="3"/>
    <w:p w14:paraId="7C7F5003" w14:textId="77777777" w:rsidR="00220798" w:rsidRDefault="00220798" w:rsidP="00220798">
      <w:pPr>
        <w:rPr>
          <w:rtl/>
        </w:rPr>
      </w:pPr>
    </w:p>
    <w:p w14:paraId="3B2D70B6" w14:textId="77777777" w:rsidR="00D71DD1" w:rsidRDefault="00D71DD1" w:rsidP="00D71DD1">
      <w:pPr>
        <w:jc w:val="right"/>
        <w:rPr>
          <w:rtl/>
        </w:rPr>
      </w:pPr>
      <w:proofErr w:type="gramStart"/>
      <w:r>
        <w:t>Non Functional</w:t>
      </w:r>
      <w:proofErr w:type="gramEnd"/>
      <w:r>
        <w:t xml:space="preserve"> Requirement:</w:t>
      </w:r>
    </w:p>
    <w:p w14:paraId="5949C611" w14:textId="77777777" w:rsidR="00220798" w:rsidRDefault="00D71DD1" w:rsidP="002915DB">
      <w:pPr>
        <w:bidi/>
        <w:rPr>
          <w:lang w:bidi="fa-IR"/>
        </w:rPr>
      </w:pPr>
      <w:r>
        <w:rPr>
          <w:rFonts w:hint="cs"/>
          <w:rtl/>
          <w:lang w:bidi="fa-IR"/>
        </w:rPr>
        <w:t>1.</w:t>
      </w:r>
      <w:r w:rsidR="002915DB">
        <w:rPr>
          <w:lang w:bidi="fa-IR"/>
        </w:rPr>
        <w:t>operational requirement</w:t>
      </w:r>
    </w:p>
    <w:p w14:paraId="7E404CBE" w14:textId="77777777" w:rsidR="00D71DD1" w:rsidRDefault="00D71DD1" w:rsidP="00220798">
      <w:pPr>
        <w:jc w:val="right"/>
        <w:rPr>
          <w:lang w:bidi="fa-IR"/>
        </w:rPr>
      </w:pPr>
      <w:r>
        <w:rPr>
          <w:rFonts w:hint="cs"/>
          <w:rtl/>
          <w:lang w:bidi="fa-IR"/>
        </w:rPr>
        <w:t>1.1.سیستم روی همه ی مرورگر ها قابل اجراست</w:t>
      </w:r>
    </w:p>
    <w:p w14:paraId="03CD1BAC" w14:textId="77777777" w:rsidR="002915DB" w:rsidRDefault="002915DB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1.2.آخر هر روز به طور اتوماتیک </w:t>
      </w:r>
      <w:r>
        <w:rPr>
          <w:lang w:bidi="fa-IR"/>
        </w:rPr>
        <w:t>back up</w:t>
      </w:r>
      <w:r>
        <w:rPr>
          <w:rFonts w:hint="cs"/>
          <w:rtl/>
          <w:lang w:bidi="fa-IR"/>
        </w:rPr>
        <w:t xml:space="preserve"> میگیرد</w:t>
      </w:r>
    </w:p>
    <w:p w14:paraId="6EAB58B1" w14:textId="77777777" w:rsidR="002915DB" w:rsidRDefault="002915DB" w:rsidP="002915DB">
      <w:pPr>
        <w:bidi/>
        <w:rPr>
          <w:rtl/>
          <w:lang w:bidi="fa-IR"/>
        </w:rPr>
      </w:pPr>
    </w:p>
    <w:p w14:paraId="3E767BE2" w14:textId="77777777" w:rsidR="002915DB" w:rsidRDefault="002915DB" w:rsidP="002915DB">
      <w:pPr>
        <w:bidi/>
        <w:rPr>
          <w:lang w:bidi="fa-IR"/>
        </w:rPr>
      </w:pPr>
      <w:r>
        <w:rPr>
          <w:rFonts w:hint="cs"/>
          <w:rtl/>
          <w:lang w:bidi="fa-IR"/>
        </w:rPr>
        <w:t>2.</w:t>
      </w:r>
      <w:r>
        <w:rPr>
          <w:lang w:bidi="fa-IR"/>
        </w:rPr>
        <w:t>performance requirement</w:t>
      </w:r>
    </w:p>
    <w:p w14:paraId="627B510F" w14:textId="77777777" w:rsidR="002915DB" w:rsidRDefault="002915DB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2.1.ذخیره حساب کاربری جدید در کمتر از 3 ثانیه</w:t>
      </w:r>
    </w:p>
    <w:p w14:paraId="2FE1A2FD" w14:textId="77777777" w:rsidR="002915DB" w:rsidRDefault="002915DB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2.2.اضافه کردن درخواست کاربر و سوالات او به حساب کاربری کارشناس مربوطه در کمتر از 2 ثانیه</w:t>
      </w:r>
    </w:p>
    <w:p w14:paraId="7E368505" w14:textId="77777777" w:rsidR="002915DB" w:rsidRDefault="002915DB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2.3.ارجاع نظرات کاربر به مدیر سایت در کمتر از 2 ثانیه</w:t>
      </w:r>
    </w:p>
    <w:p w14:paraId="0C9A0B1A" w14:textId="77777777" w:rsidR="002915DB" w:rsidRDefault="002915DB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2.4.ارجاع پیام های مدیر به کارشناسان در کمتر از 2 ثانیه</w:t>
      </w:r>
    </w:p>
    <w:p w14:paraId="0CA8A8B5" w14:textId="0C7DD3E3" w:rsidR="00B20ABE" w:rsidRDefault="00B20ABE" w:rsidP="002915D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2.5.ارجاع پیام کارشناس به کاربر در کمتر از 2 ثانیه</w:t>
      </w:r>
    </w:p>
    <w:p w14:paraId="52367292" w14:textId="424C23D5" w:rsidR="00D5636D" w:rsidRDefault="00D5636D" w:rsidP="00D5636D">
      <w:pPr>
        <w:bidi/>
        <w:rPr>
          <w:lang w:bidi="fa-IR"/>
        </w:rPr>
      </w:pPr>
      <w:r w:rsidRPr="00D5636D">
        <w:rPr>
          <w:rFonts w:hint="cs"/>
          <w:color w:val="FF0000"/>
          <w:rtl/>
          <w:lang w:bidi="fa-IR"/>
        </w:rPr>
        <w:t>2.6. تبادل پیام میان کاربر و پشتیبان سایت در کمتر از 2 ثانیه</w:t>
      </w:r>
    </w:p>
    <w:p w14:paraId="3D5CED70" w14:textId="77777777" w:rsidR="00B20ABE" w:rsidRDefault="00B20ABE" w:rsidP="00B20ABE">
      <w:pPr>
        <w:bidi/>
        <w:rPr>
          <w:lang w:bidi="fa-IR"/>
        </w:rPr>
      </w:pPr>
    </w:p>
    <w:p w14:paraId="310DB8AE" w14:textId="77777777" w:rsidR="002915DB" w:rsidRDefault="00B20ABE" w:rsidP="00B20ABE">
      <w:pPr>
        <w:bidi/>
        <w:rPr>
          <w:lang w:bidi="fa-IR"/>
        </w:rPr>
      </w:pPr>
      <w:r>
        <w:rPr>
          <w:rFonts w:hint="cs"/>
          <w:rtl/>
          <w:lang w:bidi="fa-IR"/>
        </w:rPr>
        <w:t>3.</w:t>
      </w:r>
      <w:r>
        <w:rPr>
          <w:lang w:bidi="fa-IR"/>
        </w:rPr>
        <w:t>security requirement</w:t>
      </w:r>
    </w:p>
    <w:p w14:paraId="7672C0A0" w14:textId="7990BE9F" w:rsidR="00B20ABE" w:rsidRDefault="00B20ABE" w:rsidP="00B20AB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3.1.فقط مدیرسایت به </w:t>
      </w:r>
      <w:r w:rsidR="00D5636D" w:rsidRPr="00543935">
        <w:rPr>
          <w:rFonts w:hint="cs"/>
          <w:color w:val="FF0000"/>
          <w:rtl/>
          <w:lang w:bidi="fa-IR"/>
        </w:rPr>
        <w:t>خدمات و راهنمایی ها</w:t>
      </w:r>
      <w:r w:rsidRPr="00543935">
        <w:rPr>
          <w:rFonts w:hint="cs"/>
          <w:color w:val="FF0000"/>
          <w:rtl/>
          <w:lang w:bidi="fa-IR"/>
        </w:rPr>
        <w:t xml:space="preserve"> </w:t>
      </w:r>
      <w:r>
        <w:rPr>
          <w:rFonts w:hint="cs"/>
          <w:rtl/>
          <w:lang w:bidi="fa-IR"/>
        </w:rPr>
        <w:t>دسترسی دارد</w:t>
      </w:r>
      <w:r w:rsidR="00D5636D">
        <w:rPr>
          <w:rFonts w:hint="cs"/>
          <w:rtl/>
          <w:lang w:bidi="fa-IR"/>
        </w:rPr>
        <w:t>.</w:t>
      </w:r>
    </w:p>
    <w:p w14:paraId="2B54BD07" w14:textId="608D71A3" w:rsidR="00B20ABE" w:rsidRDefault="00B20ABE" w:rsidP="00B20AB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3.2.فقط مدیر سایت</w:t>
      </w:r>
      <w:r w:rsidR="002B674F">
        <w:rPr>
          <w:rFonts w:hint="cs"/>
          <w:rtl/>
          <w:lang w:bidi="fa-IR"/>
        </w:rPr>
        <w:t xml:space="preserve"> و پشتیبان</w:t>
      </w:r>
      <w:r>
        <w:rPr>
          <w:rFonts w:hint="cs"/>
          <w:rtl/>
          <w:lang w:bidi="fa-IR"/>
        </w:rPr>
        <w:t xml:space="preserve"> به انتقادات و پیشنهادات دسترسی دارد</w:t>
      </w:r>
      <w:r w:rsidR="00D5636D">
        <w:rPr>
          <w:rFonts w:hint="cs"/>
          <w:rtl/>
          <w:lang w:bidi="fa-IR"/>
        </w:rPr>
        <w:t>.</w:t>
      </w:r>
    </w:p>
    <w:p w14:paraId="6CE4759B" w14:textId="1F983DE5" w:rsidR="00B20ABE" w:rsidRDefault="00B20ABE" w:rsidP="00B20ABE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3.3.کارشناسان فقط به اطلاعات مربوط به حوزه ی خودشان در حساب کاربران مربوط به خودشان دسترسی دارند</w:t>
      </w:r>
      <w:r w:rsidR="00D5636D">
        <w:rPr>
          <w:rFonts w:hint="cs"/>
          <w:rtl/>
          <w:lang w:bidi="fa-IR"/>
        </w:rPr>
        <w:t>.</w:t>
      </w:r>
    </w:p>
    <w:p w14:paraId="2E8B4726" w14:textId="7B8623F7" w:rsidR="00D5636D" w:rsidRDefault="00D5636D" w:rsidP="00D5636D">
      <w:pPr>
        <w:bidi/>
        <w:rPr>
          <w:rtl/>
          <w:lang w:bidi="fa-IR"/>
        </w:rPr>
      </w:pPr>
      <w:r w:rsidRPr="002B674F">
        <w:rPr>
          <w:rFonts w:hint="cs"/>
          <w:color w:val="FF0000"/>
          <w:rtl/>
          <w:lang w:bidi="fa-IR"/>
        </w:rPr>
        <w:t xml:space="preserve">3.4. </w:t>
      </w:r>
      <w:bookmarkStart w:id="4" w:name="_Hlk69847101"/>
      <w:r w:rsidRPr="002B674F">
        <w:rPr>
          <w:rFonts w:hint="cs"/>
          <w:color w:val="FF0000"/>
          <w:rtl/>
          <w:lang w:bidi="fa-IR"/>
        </w:rPr>
        <w:t xml:space="preserve">پشتیبان برای تغییر در </w:t>
      </w:r>
      <w:r w:rsidR="002B674F" w:rsidRPr="002B674F">
        <w:rPr>
          <w:rFonts w:hint="cs"/>
          <w:color w:val="FF0000"/>
          <w:rtl/>
          <w:lang w:bidi="fa-IR"/>
        </w:rPr>
        <w:t>اطلاعات کاربران نیاز به تایید مدیر سایت دارد</w:t>
      </w:r>
      <w:bookmarkEnd w:id="4"/>
    </w:p>
    <w:p w14:paraId="1380A0C4" w14:textId="77777777" w:rsidR="00B20ABE" w:rsidRDefault="00B20ABE" w:rsidP="00B20ABE">
      <w:pPr>
        <w:bidi/>
        <w:rPr>
          <w:rtl/>
          <w:lang w:bidi="fa-IR"/>
        </w:rPr>
      </w:pPr>
    </w:p>
    <w:p w14:paraId="48A43095" w14:textId="77777777" w:rsidR="00B20ABE" w:rsidRDefault="00B20ABE" w:rsidP="00B20ABE">
      <w:pPr>
        <w:bidi/>
        <w:rPr>
          <w:lang w:bidi="fa-IR"/>
        </w:rPr>
      </w:pPr>
      <w:r>
        <w:rPr>
          <w:rFonts w:hint="cs"/>
          <w:rtl/>
          <w:lang w:bidi="fa-IR"/>
        </w:rPr>
        <w:t>4.</w:t>
      </w:r>
      <w:r>
        <w:rPr>
          <w:lang w:bidi="fa-IR"/>
        </w:rPr>
        <w:t>cultural and political and religious requirement</w:t>
      </w:r>
    </w:p>
    <w:p w14:paraId="5DE89281" w14:textId="641EA953" w:rsidR="00B20ABE" w:rsidRDefault="00B20ABE" w:rsidP="00B20ABE">
      <w:pPr>
        <w:bidi/>
        <w:rPr>
          <w:lang w:bidi="fa-IR"/>
        </w:rPr>
      </w:pPr>
      <w:r>
        <w:rPr>
          <w:rFonts w:hint="cs"/>
          <w:rtl/>
          <w:lang w:bidi="fa-IR"/>
        </w:rPr>
        <w:t>4.1.برنامه ی غذایی و سبک زندگی بر اساس دین و فرهنگ افراد باشد</w:t>
      </w:r>
      <w:r w:rsidR="002B674F">
        <w:rPr>
          <w:rFonts w:hint="cs"/>
          <w:rtl/>
          <w:lang w:bidi="fa-IR"/>
        </w:rPr>
        <w:t>.</w:t>
      </w:r>
    </w:p>
    <w:p w14:paraId="3E49388E" w14:textId="77777777" w:rsidR="00B20ABE" w:rsidRPr="00B20ABE" w:rsidRDefault="00B20ABE" w:rsidP="00B20ABE">
      <w:pPr>
        <w:bidi/>
        <w:rPr>
          <w:rtl/>
          <w:lang w:bidi="fa-IR"/>
        </w:rPr>
      </w:pPr>
    </w:p>
    <w:sectPr w:rsidR="00B20ABE" w:rsidRPr="00B20ABE" w:rsidSect="00412FC4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15AB3"/>
    <w:multiLevelType w:val="hybridMultilevel"/>
    <w:tmpl w:val="9FAE4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7OwNDexNDcwMLdU0lEKTi0uzszPAykwrgUAOjslLCwAAAA="/>
  </w:docVars>
  <w:rsids>
    <w:rsidRoot w:val="007871EC"/>
    <w:rsid w:val="00165BAF"/>
    <w:rsid w:val="00220798"/>
    <w:rsid w:val="002915DB"/>
    <w:rsid w:val="002B674F"/>
    <w:rsid w:val="00412FC4"/>
    <w:rsid w:val="004E21A5"/>
    <w:rsid w:val="00543935"/>
    <w:rsid w:val="00546655"/>
    <w:rsid w:val="00547B27"/>
    <w:rsid w:val="007871EC"/>
    <w:rsid w:val="007C5B8C"/>
    <w:rsid w:val="00825FEC"/>
    <w:rsid w:val="008C4856"/>
    <w:rsid w:val="00B20ABE"/>
    <w:rsid w:val="00C05B8E"/>
    <w:rsid w:val="00D5636D"/>
    <w:rsid w:val="00D71DD1"/>
    <w:rsid w:val="00D8476A"/>
    <w:rsid w:val="00DC4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E226C"/>
  <w15:chartTrackingRefBased/>
  <w15:docId w15:val="{1F350C04-29DE-4C31-A2E9-C0C7EEA30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DD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B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cific</dc:creator>
  <cp:keywords/>
  <dc:description/>
  <cp:lastModifiedBy>Ali Ghadiri</cp:lastModifiedBy>
  <cp:revision>10</cp:revision>
  <dcterms:created xsi:type="dcterms:W3CDTF">2021-04-19T16:56:00Z</dcterms:created>
  <dcterms:modified xsi:type="dcterms:W3CDTF">2021-04-20T17:08:00Z</dcterms:modified>
</cp:coreProperties>
</file>